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8810E" w14:textId="77777777" w:rsidR="002364F4" w:rsidRPr="00DA3228" w:rsidRDefault="009936C3" w:rsidP="002364F4">
      <w:pPr>
        <w:rPr>
          <w:rFonts w:ascii="Times New Roman" w:eastAsia="仿宋_GB2312" w:hAnsi="Times New Roman"/>
          <w:sz w:val="32"/>
          <w:szCs w:val="32"/>
        </w:rPr>
      </w:pPr>
      <w:r w:rsidRPr="00DA3228">
        <w:rPr>
          <w:rFonts w:ascii="Times New Roman" w:eastAsia="仿宋_GB2312" w:hAnsi="Times New Roman" w:hint="eastAsia"/>
          <w:sz w:val="32"/>
          <w:szCs w:val="32"/>
        </w:rPr>
        <w:t>附件</w:t>
      </w:r>
      <w:r w:rsidRPr="00DA3228">
        <w:rPr>
          <w:rFonts w:ascii="Times New Roman" w:eastAsia="仿宋_GB2312" w:hAnsi="Times New Roman" w:hint="eastAsia"/>
          <w:sz w:val="32"/>
          <w:szCs w:val="32"/>
        </w:rPr>
        <w:t>1</w:t>
      </w:r>
      <w:r w:rsidR="00401051" w:rsidRPr="00DA3228">
        <w:rPr>
          <w:rFonts w:ascii="Times New Roman" w:eastAsia="仿宋_GB2312" w:hAnsi="Times New Roman" w:hint="eastAsia"/>
          <w:sz w:val="32"/>
          <w:szCs w:val="32"/>
        </w:rPr>
        <w:t>：</w:t>
      </w:r>
    </w:p>
    <w:p w14:paraId="64122A32" w14:textId="460D94B0" w:rsidR="0056175A" w:rsidRPr="00DA3228" w:rsidRDefault="0056175A" w:rsidP="0056175A">
      <w:pPr>
        <w:jc w:val="center"/>
        <w:rPr>
          <w:rFonts w:ascii="方正小标宋简体" w:eastAsia="方正小标宋简体" w:hAnsi="Times New Roman"/>
          <w:spacing w:val="-14"/>
          <w:sz w:val="36"/>
          <w:szCs w:val="32"/>
        </w:rPr>
      </w:pPr>
      <w:r w:rsidRPr="00DA3228">
        <w:rPr>
          <w:rFonts w:ascii="方正小标宋简体" w:eastAsia="方正小标宋简体" w:hAnsi="Times New Roman" w:hint="eastAsia"/>
          <w:spacing w:val="-14"/>
          <w:sz w:val="36"/>
          <w:szCs w:val="32"/>
        </w:rPr>
        <w:t>2025年</w:t>
      </w:r>
      <w:r w:rsidR="007F6E0F" w:rsidRPr="007F6E0F">
        <w:rPr>
          <w:rFonts w:ascii="方正小标宋简体" w:eastAsia="方正小标宋简体" w:hAnsi="Times New Roman" w:hint="eastAsia"/>
          <w:spacing w:val="-14"/>
          <w:sz w:val="36"/>
          <w:szCs w:val="32"/>
        </w:rPr>
        <w:t>全国船舶CAE工业软件浪花平台应用</w:t>
      </w:r>
      <w:r w:rsidRPr="00DA3228">
        <w:rPr>
          <w:rFonts w:ascii="方正小标宋简体" w:eastAsia="方正小标宋简体" w:hAnsi="Times New Roman" w:hint="eastAsia"/>
          <w:spacing w:val="-14"/>
          <w:sz w:val="36"/>
          <w:szCs w:val="32"/>
        </w:rPr>
        <w:t>大赛</w:t>
      </w:r>
    </w:p>
    <w:p w14:paraId="405349B4" w14:textId="0402375A" w:rsidR="008B024C" w:rsidRPr="00DA3228" w:rsidRDefault="00384DC0" w:rsidP="0056175A">
      <w:pPr>
        <w:jc w:val="center"/>
        <w:rPr>
          <w:rFonts w:ascii="方正小标宋简体" w:eastAsia="方正小标宋简体" w:hAnsi="Times New Roman"/>
          <w:spacing w:val="-14"/>
          <w:sz w:val="36"/>
          <w:szCs w:val="32"/>
        </w:rPr>
      </w:pPr>
      <w:r w:rsidRPr="00DA3228">
        <w:rPr>
          <w:rFonts w:ascii="方正小标宋简体" w:eastAsia="方正小标宋简体" w:hAnsi="Times New Roman" w:hint="eastAsia"/>
          <w:spacing w:val="-14"/>
          <w:sz w:val="36"/>
          <w:szCs w:val="32"/>
        </w:rPr>
        <w:t>报名表</w:t>
      </w:r>
    </w:p>
    <w:p w14:paraId="171AAF4A" w14:textId="3B5BEA82" w:rsidR="00384DC0" w:rsidRPr="00DA3228" w:rsidRDefault="00384DC0" w:rsidP="00384DC0">
      <w:pPr>
        <w:widowControl/>
        <w:adjustRightInd w:val="0"/>
        <w:spacing w:line="360" w:lineRule="auto"/>
        <w:ind w:leftChars="-85" w:left="-178"/>
        <w:jc w:val="right"/>
        <w:rPr>
          <w:rFonts w:ascii="宋体" w:hAnsi="宋体" w:cs="宋体" w:hint="eastAsia"/>
          <w:kern w:val="0"/>
          <w:sz w:val="24"/>
        </w:rPr>
      </w:pPr>
      <w:r w:rsidRPr="00DA3228">
        <w:rPr>
          <w:rFonts w:ascii="宋体" w:hAnsi="宋体" w:cs="宋体" w:hint="eastAsia"/>
          <w:bCs/>
          <w:kern w:val="0"/>
          <w:sz w:val="24"/>
        </w:rPr>
        <w:t xml:space="preserve">                       </w:t>
      </w:r>
      <w:r w:rsidRPr="00DA3228">
        <w:rPr>
          <w:rFonts w:ascii="宋体" w:hAnsi="宋体" w:cs="宋体" w:hint="eastAsia"/>
          <w:bCs/>
          <w:kern w:val="0"/>
          <w:sz w:val="24"/>
        </w:rPr>
        <w:t>填表时间：</w:t>
      </w:r>
      <w:r w:rsidRPr="00DA3228">
        <w:rPr>
          <w:rFonts w:ascii="宋体" w:hAnsi="宋体" w:cs="宋体" w:hint="eastAsia"/>
          <w:bCs/>
          <w:kern w:val="0"/>
          <w:sz w:val="24"/>
        </w:rPr>
        <w:t xml:space="preserve">      </w:t>
      </w:r>
      <w:r w:rsidRPr="00DA3228">
        <w:rPr>
          <w:rFonts w:ascii="宋体" w:hAnsi="宋体" w:cs="宋体" w:hint="eastAsia"/>
          <w:bCs/>
          <w:kern w:val="0"/>
          <w:sz w:val="24"/>
        </w:rPr>
        <w:t>年</w:t>
      </w:r>
      <w:r w:rsidRPr="00DA3228">
        <w:rPr>
          <w:rFonts w:ascii="宋体" w:hAnsi="宋体" w:cs="宋体" w:hint="eastAsia"/>
          <w:bCs/>
          <w:kern w:val="0"/>
          <w:sz w:val="24"/>
        </w:rPr>
        <w:t xml:space="preserve">   </w:t>
      </w:r>
      <w:r w:rsidRPr="00DA3228">
        <w:rPr>
          <w:rFonts w:ascii="宋体" w:hAnsi="宋体" w:cs="宋体" w:hint="eastAsia"/>
          <w:bCs/>
          <w:kern w:val="0"/>
          <w:sz w:val="24"/>
        </w:rPr>
        <w:t>月</w:t>
      </w:r>
      <w:r w:rsidRPr="00DA3228">
        <w:rPr>
          <w:rFonts w:ascii="宋体" w:hAnsi="宋体" w:cs="宋体" w:hint="eastAsia"/>
          <w:bCs/>
          <w:kern w:val="0"/>
          <w:sz w:val="24"/>
        </w:rPr>
        <w:t xml:space="preserve">   </w:t>
      </w:r>
      <w:r w:rsidRPr="00DA3228">
        <w:rPr>
          <w:rFonts w:ascii="宋体" w:hAnsi="宋体" w:cs="宋体" w:hint="eastAsia"/>
          <w:bCs/>
          <w:kern w:val="0"/>
          <w:sz w:val="24"/>
        </w:rPr>
        <w:t>日</w:t>
      </w:r>
    </w:p>
    <w:tbl>
      <w:tblPr>
        <w:tblW w:w="99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1"/>
        <w:gridCol w:w="1197"/>
        <w:gridCol w:w="1243"/>
        <w:gridCol w:w="310"/>
        <w:gridCol w:w="1025"/>
        <w:gridCol w:w="640"/>
        <w:gridCol w:w="1752"/>
        <w:gridCol w:w="1864"/>
      </w:tblGrid>
      <w:tr w:rsidR="00DA3228" w:rsidRPr="00DA3228" w14:paraId="44E5F8BA" w14:textId="77777777" w:rsidTr="00C41CCF">
        <w:trPr>
          <w:trHeight w:val="1079"/>
          <w:jc w:val="center"/>
        </w:trPr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36C31" w14:textId="5CC5D1B6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bCs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负责人</w:t>
            </w:r>
          </w:p>
          <w:p w14:paraId="651A8A7C" w14:textId="77777777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姓  名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FAC76" w14:textId="77777777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5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7F68C" w14:textId="77777777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性  别</w:t>
            </w: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1DDD" w14:textId="77777777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8B2A7" w14:textId="77777777" w:rsidR="00384DC0" w:rsidRPr="00DA3228" w:rsidRDefault="00384DC0" w:rsidP="00E41773">
            <w:pPr>
              <w:adjustRightInd w:val="0"/>
              <w:spacing w:line="320" w:lineRule="exact"/>
              <w:jc w:val="center"/>
              <w:rPr>
                <w:rFonts w:ascii="宋体" w:hAnsi="宋体" w:cs="宋体" w:hint="eastAsia"/>
                <w:sz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籍  贯</w:t>
            </w: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A84CF" w14:textId="77777777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</w:tr>
      <w:tr w:rsidR="00DA3228" w:rsidRPr="00DA3228" w14:paraId="28D80313" w14:textId="77777777" w:rsidTr="00C41CCF">
        <w:trPr>
          <w:trHeight w:val="867"/>
          <w:jc w:val="center"/>
        </w:trPr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741" w14:textId="16C592C1" w:rsidR="00384DC0" w:rsidRPr="00DA3228" w:rsidRDefault="00384DC0" w:rsidP="00E41773">
            <w:pPr>
              <w:adjustRightInd w:val="0"/>
              <w:spacing w:line="320" w:lineRule="exact"/>
              <w:jc w:val="center"/>
              <w:rPr>
                <w:rFonts w:ascii="宋体" w:hAnsi="宋体" w:cs="宋体" w:hint="eastAsia"/>
                <w:sz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身份证号</w:t>
            </w:r>
          </w:p>
        </w:tc>
        <w:tc>
          <w:tcPr>
            <w:tcW w:w="2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5B0BA" w14:textId="77777777" w:rsidR="00384DC0" w:rsidRPr="00DA3228" w:rsidRDefault="00384DC0" w:rsidP="00E41773">
            <w:pPr>
              <w:adjustRightInd w:val="0"/>
              <w:spacing w:line="320" w:lineRule="exact"/>
              <w:jc w:val="center"/>
              <w:rPr>
                <w:rFonts w:ascii="宋体" w:hAnsi="宋体" w:cs="宋体" w:hint="eastAsia"/>
                <w:sz w:val="24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9C0CA" w14:textId="77777777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手机号码</w:t>
            </w:r>
          </w:p>
        </w:tc>
        <w:tc>
          <w:tcPr>
            <w:tcW w:w="3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5CA8B" w14:textId="77777777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</w:tr>
      <w:tr w:rsidR="00DA3228" w:rsidRPr="00DA3228" w14:paraId="3E941681" w14:textId="77777777" w:rsidTr="00C41CCF">
        <w:trPr>
          <w:trHeight w:val="867"/>
          <w:jc w:val="center"/>
        </w:trPr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BBCF" w14:textId="1A6E3D06" w:rsidR="00384DC0" w:rsidRPr="00DA3228" w:rsidRDefault="00384DC0" w:rsidP="00E41773">
            <w:pPr>
              <w:adjustRightInd w:val="0"/>
              <w:spacing w:line="320" w:lineRule="exact"/>
              <w:jc w:val="center"/>
              <w:rPr>
                <w:rFonts w:ascii="宋体" w:hAnsi="宋体" w:cs="宋体" w:hint="eastAsia"/>
                <w:sz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邮箱</w:t>
            </w:r>
          </w:p>
        </w:tc>
        <w:tc>
          <w:tcPr>
            <w:tcW w:w="2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3A7C1" w14:textId="77777777" w:rsidR="00384DC0" w:rsidRPr="00DA3228" w:rsidRDefault="00384DC0" w:rsidP="00E41773">
            <w:pPr>
              <w:adjustRightInd w:val="0"/>
              <w:spacing w:line="320" w:lineRule="exact"/>
              <w:jc w:val="center"/>
              <w:rPr>
                <w:rFonts w:ascii="宋体" w:hAnsi="宋体" w:cs="宋体" w:hint="eastAsia"/>
                <w:sz w:val="24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74965" w14:textId="77777777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sz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微信号</w:t>
            </w:r>
          </w:p>
        </w:tc>
        <w:tc>
          <w:tcPr>
            <w:tcW w:w="3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76D98" w14:textId="77777777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</w:tr>
      <w:tr w:rsidR="00DA3228" w:rsidRPr="00DA3228" w14:paraId="23C26C53" w14:textId="77777777" w:rsidTr="000E406B">
        <w:trPr>
          <w:trHeight w:val="867"/>
          <w:jc w:val="center"/>
        </w:trPr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0307C" w14:textId="07F9C4F8" w:rsidR="00C41CCF" w:rsidRPr="00DA3228" w:rsidRDefault="00C41CCF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eastAsia="宋体" w:hAnsi="宋体" w:cs="宋体" w:hint="eastAsia"/>
                <w:sz w:val="24"/>
                <w:szCs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高校/院所</w:t>
            </w:r>
          </w:p>
          <w:p w14:paraId="1DC0F07F" w14:textId="77777777" w:rsidR="00C41CCF" w:rsidRPr="00DA3228" w:rsidRDefault="00C41CCF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eastAsia="宋体" w:hAnsi="宋体" w:cs="宋体" w:hint="eastAsia"/>
                <w:sz w:val="24"/>
                <w:szCs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及专业</w:t>
            </w:r>
          </w:p>
        </w:tc>
        <w:tc>
          <w:tcPr>
            <w:tcW w:w="80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D4EBD" w14:textId="475DCC22" w:rsidR="00C41CCF" w:rsidRPr="00DA3228" w:rsidRDefault="00C41CCF" w:rsidP="00C41CCF">
            <w:pPr>
              <w:widowControl/>
              <w:adjustRightInd w:val="0"/>
              <w:spacing w:line="320" w:lineRule="exact"/>
              <w:rPr>
                <w:rFonts w:ascii="宋体" w:hAnsi="宋体" w:cs="宋体" w:hint="eastAsia"/>
                <w:kern w:val="0"/>
                <w:sz w:val="24"/>
              </w:rPr>
            </w:pPr>
          </w:p>
        </w:tc>
      </w:tr>
      <w:tr w:rsidR="00DA3228" w:rsidRPr="00DA3228" w14:paraId="489CFACE" w14:textId="77777777" w:rsidTr="00A61CEF">
        <w:trPr>
          <w:trHeight w:val="867"/>
          <w:jc w:val="center"/>
        </w:trPr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22B05" w14:textId="7803A91B" w:rsidR="00384DC0" w:rsidRPr="00DA3228" w:rsidRDefault="00384DC0" w:rsidP="00E41773">
            <w:pPr>
              <w:widowControl/>
              <w:adjustRightInd w:val="0"/>
              <w:spacing w:line="320" w:lineRule="exact"/>
              <w:jc w:val="center"/>
              <w:rPr>
                <w:rFonts w:ascii="宋体" w:eastAsia="宋体" w:hAnsi="宋体" w:cs="宋体" w:hint="eastAsia"/>
                <w:sz w:val="24"/>
                <w:szCs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参加赛项</w:t>
            </w:r>
          </w:p>
        </w:tc>
        <w:tc>
          <w:tcPr>
            <w:tcW w:w="80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90F85" w14:textId="48B73D73" w:rsidR="00384DC0" w:rsidRPr="00DA3228" w:rsidRDefault="00384DC0" w:rsidP="00E41773">
            <w:pPr>
              <w:adjustRightInd w:val="0"/>
              <w:spacing w:line="380" w:lineRule="exact"/>
              <w:rPr>
                <w:rFonts w:ascii="宋体" w:hAnsi="宋体" w:cs="宋体" w:hint="eastAsia"/>
                <w:sz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□</w:t>
            </w:r>
            <w:r w:rsidR="00633B53" w:rsidRPr="00DA3228">
              <w:rPr>
                <w:rFonts w:ascii="宋体" w:eastAsia="宋体" w:hAnsi="宋体" w:cs="宋体" w:hint="eastAsia"/>
                <w:sz w:val="24"/>
                <w:szCs w:val="24"/>
              </w:rPr>
              <w:t>船舶波浪增阻</w:t>
            </w:r>
            <w:r w:rsidR="00586BD2">
              <w:rPr>
                <w:rFonts w:ascii="宋体" w:eastAsia="宋体" w:hAnsi="宋体" w:cs="宋体" w:hint="eastAsia"/>
                <w:sz w:val="24"/>
                <w:szCs w:val="24"/>
              </w:rPr>
              <w:t>预报</w:t>
            </w:r>
          </w:p>
          <w:p w14:paraId="2E853DB4" w14:textId="7DC5189F" w:rsidR="00384DC0" w:rsidRPr="00DA3228" w:rsidRDefault="00384DC0" w:rsidP="00E41773">
            <w:pPr>
              <w:widowControl/>
              <w:adjustRightInd w:val="0"/>
              <w:spacing w:line="380" w:lineRule="exact"/>
              <w:rPr>
                <w:rFonts w:ascii="宋体" w:hAnsi="宋体" w:cs="宋体" w:hint="eastAsia"/>
                <w:sz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□</w:t>
            </w:r>
            <w:r w:rsidR="00633B53" w:rsidRPr="00DA3228">
              <w:rPr>
                <w:rFonts w:ascii="宋体" w:eastAsia="宋体" w:hAnsi="宋体" w:cs="宋体" w:hint="eastAsia"/>
                <w:sz w:val="24"/>
                <w:szCs w:val="24"/>
              </w:rPr>
              <w:t>浮体在位水动力分析</w:t>
            </w:r>
          </w:p>
        </w:tc>
      </w:tr>
      <w:tr w:rsidR="00DA3228" w:rsidRPr="00DA3228" w14:paraId="143ADF1E" w14:textId="77777777" w:rsidTr="00C41CCF">
        <w:trPr>
          <w:trHeight w:val="867"/>
          <w:jc w:val="center"/>
        </w:trPr>
        <w:tc>
          <w:tcPr>
            <w:tcW w:w="19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4E9790" w14:textId="6509BE45" w:rsidR="00384DC0" w:rsidRPr="00DA3228" w:rsidRDefault="00384DC0" w:rsidP="00C41CCF">
            <w:pPr>
              <w:widowControl/>
              <w:adjustRightInd w:val="0"/>
              <w:spacing w:line="320" w:lineRule="exact"/>
              <w:jc w:val="center"/>
              <w:rPr>
                <w:rFonts w:ascii="宋体" w:eastAsia="宋体" w:hAnsi="宋体" w:cs="宋体" w:hint="eastAsia"/>
                <w:sz w:val="24"/>
                <w:szCs w:val="24"/>
              </w:rPr>
            </w:pPr>
            <w:r w:rsidRPr="00DA3228">
              <w:rPr>
                <w:rFonts w:ascii="宋体" w:eastAsia="宋体" w:hAnsi="宋体" w:cs="宋体" w:hint="eastAsia"/>
                <w:sz w:val="24"/>
                <w:szCs w:val="24"/>
              </w:rPr>
              <w:t>团队主要成员（含负责人）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94A46" w14:textId="77777777" w:rsidR="00384DC0" w:rsidRPr="00DA3228" w:rsidRDefault="00384DC0" w:rsidP="00E41773">
            <w:pPr>
              <w:widowControl/>
              <w:adjustRightInd w:val="0"/>
              <w:spacing w:line="40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姓名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34CE6" w14:textId="77777777" w:rsidR="00384DC0" w:rsidRPr="00DA3228" w:rsidRDefault="00384DC0" w:rsidP="00E41773">
            <w:pPr>
              <w:widowControl/>
              <w:adjustRightInd w:val="0"/>
              <w:spacing w:line="40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团队职务</w:t>
            </w:r>
          </w:p>
        </w:tc>
        <w:tc>
          <w:tcPr>
            <w:tcW w:w="13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9FBDB" w14:textId="77777777" w:rsidR="00384DC0" w:rsidRPr="00DA3228" w:rsidRDefault="00384DC0" w:rsidP="00E41773">
            <w:pPr>
              <w:widowControl/>
              <w:adjustRightInd w:val="0"/>
              <w:spacing w:line="40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学历</w:t>
            </w:r>
          </w:p>
        </w:tc>
        <w:tc>
          <w:tcPr>
            <w:tcW w:w="2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45713" w14:textId="62E31288" w:rsidR="00384DC0" w:rsidRPr="00DA3228" w:rsidRDefault="00384DC0" w:rsidP="00384DC0">
            <w:pPr>
              <w:widowControl/>
              <w:adjustRightInd w:val="0"/>
              <w:spacing w:line="400" w:lineRule="exact"/>
              <w:jc w:val="center"/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学校及专业</w:t>
            </w: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D3DDB" w14:textId="77777777" w:rsidR="00384DC0" w:rsidRPr="00DA3228" w:rsidRDefault="00384DC0" w:rsidP="00E41773">
            <w:pPr>
              <w:widowControl/>
              <w:adjustRightInd w:val="0"/>
              <w:spacing w:line="40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手机号码</w:t>
            </w:r>
          </w:p>
        </w:tc>
      </w:tr>
      <w:tr w:rsidR="00DA3228" w:rsidRPr="00DA3228" w14:paraId="2110ABC8" w14:textId="77777777" w:rsidTr="00C41CCF">
        <w:trPr>
          <w:trHeight w:val="848"/>
          <w:jc w:val="center"/>
        </w:trPr>
        <w:tc>
          <w:tcPr>
            <w:tcW w:w="192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8E2C3C" w14:textId="77777777" w:rsidR="00384DC0" w:rsidRPr="00DA3228" w:rsidRDefault="00384DC0" w:rsidP="00E41773">
            <w:pPr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3C553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5DE96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3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90DBD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2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0DF0F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FC4B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</w:tr>
      <w:tr w:rsidR="00DA3228" w:rsidRPr="00DA3228" w14:paraId="164BD0F3" w14:textId="77777777" w:rsidTr="00C41CCF">
        <w:trPr>
          <w:trHeight w:val="848"/>
          <w:jc w:val="center"/>
        </w:trPr>
        <w:tc>
          <w:tcPr>
            <w:tcW w:w="192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9AD40D" w14:textId="77777777" w:rsidR="00384DC0" w:rsidRPr="00DA3228" w:rsidRDefault="00384DC0" w:rsidP="00E41773">
            <w:pPr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5B9A3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F5D8F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3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50B65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2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F05D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C1559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</w:tr>
      <w:tr w:rsidR="00DA3228" w:rsidRPr="00DA3228" w14:paraId="535A4C14" w14:textId="77777777" w:rsidTr="00C41CCF">
        <w:trPr>
          <w:trHeight w:val="848"/>
          <w:jc w:val="center"/>
        </w:trPr>
        <w:tc>
          <w:tcPr>
            <w:tcW w:w="192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9BB70B" w14:textId="77777777" w:rsidR="00384DC0" w:rsidRPr="00DA3228" w:rsidRDefault="00384DC0" w:rsidP="00E41773">
            <w:pPr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A06BF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1C100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3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60155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2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D5C0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DDF3F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</w:tr>
      <w:tr w:rsidR="00DA3228" w:rsidRPr="00DA3228" w14:paraId="34A53C03" w14:textId="77777777" w:rsidTr="00C41CCF">
        <w:trPr>
          <w:trHeight w:val="867"/>
          <w:jc w:val="center"/>
        </w:trPr>
        <w:tc>
          <w:tcPr>
            <w:tcW w:w="19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256D16" w14:textId="5FC6E1AB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指导教师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6CC52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姓名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2BC7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性别</w:t>
            </w:r>
          </w:p>
        </w:tc>
        <w:tc>
          <w:tcPr>
            <w:tcW w:w="3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176E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单位及</w:t>
            </w:r>
            <w:r w:rsidRPr="00DA322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职务</w:t>
            </w: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CC242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  <w:r w:rsidRPr="00DA3228">
              <w:rPr>
                <w:rFonts w:ascii="宋体" w:eastAsia="宋体" w:hAnsi="宋体" w:cs="宋体" w:hint="eastAsia"/>
                <w:bCs/>
                <w:kern w:val="0"/>
                <w:sz w:val="24"/>
                <w:szCs w:val="24"/>
              </w:rPr>
              <w:t>手机号码</w:t>
            </w:r>
          </w:p>
        </w:tc>
      </w:tr>
      <w:tr w:rsidR="00DA3228" w:rsidRPr="00DA3228" w14:paraId="0571342F" w14:textId="77777777" w:rsidTr="00C41CCF">
        <w:trPr>
          <w:trHeight w:val="819"/>
          <w:jc w:val="center"/>
        </w:trPr>
        <w:tc>
          <w:tcPr>
            <w:tcW w:w="192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FC175B" w14:textId="77777777" w:rsidR="00384DC0" w:rsidRPr="00DA3228" w:rsidRDefault="00384DC0" w:rsidP="00E41773">
            <w:pPr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8D6D8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72609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3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B13FF" w14:textId="77777777" w:rsidR="00384DC0" w:rsidRPr="00DA3228" w:rsidRDefault="00384DC0" w:rsidP="00E41773">
            <w:pPr>
              <w:widowControl/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AC054" w14:textId="77777777" w:rsidR="00384DC0" w:rsidRPr="00DA3228" w:rsidRDefault="00384DC0" w:rsidP="00E41773">
            <w:pPr>
              <w:adjustRightInd w:val="0"/>
              <w:spacing w:line="480" w:lineRule="exact"/>
              <w:jc w:val="center"/>
              <w:rPr>
                <w:rFonts w:ascii="宋体" w:hAnsi="宋体" w:cs="宋体" w:hint="eastAsia"/>
                <w:kern w:val="0"/>
                <w:sz w:val="24"/>
              </w:rPr>
            </w:pPr>
          </w:p>
        </w:tc>
      </w:tr>
    </w:tbl>
    <w:p w14:paraId="5EE493E5" w14:textId="53736154" w:rsidR="000431EF" w:rsidRDefault="000431EF" w:rsidP="00DA3228">
      <w:pPr>
        <w:ind w:firstLineChars="700" w:firstLine="1470"/>
        <w:rPr>
          <w:rFonts w:ascii="方正小标宋简体" w:eastAsia="方正小标宋简体" w:hAnsi="Times New Roman"/>
          <w:szCs w:val="20"/>
        </w:rPr>
      </w:pPr>
      <w:r w:rsidRPr="00DA3228">
        <w:rPr>
          <w:noProof/>
        </w:rPr>
        <w:drawing>
          <wp:anchor distT="0" distB="0" distL="114300" distR="114300" simplePos="0" relativeHeight="251658240" behindDoc="0" locked="0" layoutInCell="1" allowOverlap="1" wp14:anchorId="2F618BDD" wp14:editId="39A04AC8">
            <wp:simplePos x="0" y="0"/>
            <wp:positionH relativeFrom="column">
              <wp:posOffset>-374211</wp:posOffset>
            </wp:positionH>
            <wp:positionV relativeFrom="paragraph">
              <wp:posOffset>71511</wp:posOffset>
            </wp:positionV>
            <wp:extent cx="1120980" cy="1069145"/>
            <wp:effectExtent l="0" t="0" r="3175" b="0"/>
            <wp:wrapNone/>
            <wp:docPr id="12911130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113014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0980" cy="1069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145C58" w14:textId="212CEC56" w:rsidR="00384DC0" w:rsidRPr="00DA3228" w:rsidRDefault="000D68F8" w:rsidP="00DA3228">
      <w:pPr>
        <w:ind w:firstLineChars="700" w:firstLine="1470"/>
        <w:rPr>
          <w:rFonts w:ascii="方正小标宋简体" w:eastAsia="方正小标宋简体" w:hAnsi="Times New Roman"/>
          <w:sz w:val="36"/>
          <w:szCs w:val="32"/>
        </w:rPr>
      </w:pPr>
      <w:r w:rsidRPr="00DA3228">
        <w:rPr>
          <w:rFonts w:ascii="方正小标宋简体" w:eastAsia="方正小标宋简体" w:hAnsi="Times New Roman" w:hint="eastAsia"/>
          <w:szCs w:val="20"/>
        </w:rPr>
        <w:t>为方便大赛进行统计，请</w:t>
      </w:r>
      <w:r w:rsidR="00DA3228">
        <w:rPr>
          <w:rFonts w:ascii="方正小标宋简体" w:eastAsia="方正小标宋简体" w:hAnsi="Times New Roman" w:hint="eastAsia"/>
          <w:szCs w:val="20"/>
        </w:rPr>
        <w:t>扫描二维码</w:t>
      </w:r>
      <w:r w:rsidRPr="00DA3228">
        <w:rPr>
          <w:rFonts w:ascii="方正小标宋简体" w:eastAsia="方正小标宋简体" w:hAnsi="Times New Roman" w:hint="eastAsia"/>
          <w:szCs w:val="20"/>
        </w:rPr>
        <w:t>将报名表信息同步填入此问卷中</w:t>
      </w:r>
      <w:r w:rsidR="004B4F36" w:rsidRPr="00DA3228">
        <w:rPr>
          <w:rFonts w:ascii="方正小标宋简体" w:eastAsia="方正小标宋简体" w:hAnsi="Times New Roman" w:hint="eastAsia"/>
          <w:szCs w:val="20"/>
        </w:rPr>
        <w:t>。</w:t>
      </w:r>
    </w:p>
    <w:sectPr w:rsidR="00384DC0" w:rsidRPr="00DA3228" w:rsidSect="00C354CE">
      <w:footerReference w:type="default" r:id="rId9"/>
      <w:pgSz w:w="11906" w:h="16838"/>
      <w:pgMar w:top="1440" w:right="1440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1874F" w14:textId="77777777" w:rsidR="008A75FC" w:rsidRDefault="008A75FC" w:rsidP="0013015B">
      <w:pPr>
        <w:rPr>
          <w:rFonts w:hint="eastAsia"/>
        </w:rPr>
      </w:pPr>
      <w:r>
        <w:separator/>
      </w:r>
    </w:p>
  </w:endnote>
  <w:endnote w:type="continuationSeparator" w:id="0">
    <w:p w14:paraId="6633BD6F" w14:textId="77777777" w:rsidR="008A75FC" w:rsidRDefault="008A75FC" w:rsidP="0013015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小标宋简体">
    <w:panose1 w:val="02000000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93047723"/>
      <w:docPartObj>
        <w:docPartGallery w:val="Page Numbers (Bottom of Page)"/>
        <w:docPartUnique/>
      </w:docPartObj>
    </w:sdtPr>
    <w:sdtEndPr>
      <w:rPr>
        <w:rFonts w:ascii="宋体" w:eastAsia="宋体" w:hAnsi="宋体"/>
        <w:sz w:val="24"/>
      </w:rPr>
    </w:sdtEndPr>
    <w:sdtContent>
      <w:p w14:paraId="34717DDB" w14:textId="34603A17" w:rsidR="00B46080" w:rsidRPr="00B46080" w:rsidRDefault="00B46080" w:rsidP="00B46080">
        <w:pPr>
          <w:pStyle w:val="a5"/>
          <w:jc w:val="center"/>
          <w:rPr>
            <w:rFonts w:ascii="宋体" w:eastAsia="宋体" w:hAnsi="宋体" w:hint="eastAsia"/>
            <w:sz w:val="24"/>
          </w:rPr>
        </w:pPr>
        <w:r w:rsidRPr="00B46080">
          <w:rPr>
            <w:rFonts w:ascii="宋体" w:eastAsia="宋体" w:hAnsi="宋体"/>
            <w:sz w:val="24"/>
          </w:rPr>
          <w:fldChar w:fldCharType="begin"/>
        </w:r>
        <w:r w:rsidRPr="00B46080">
          <w:rPr>
            <w:rFonts w:ascii="宋体" w:eastAsia="宋体" w:hAnsi="宋体"/>
            <w:sz w:val="24"/>
          </w:rPr>
          <w:instrText>PAGE   \* MERGEFORMAT</w:instrText>
        </w:r>
        <w:r w:rsidRPr="00B46080">
          <w:rPr>
            <w:rFonts w:ascii="宋体" w:eastAsia="宋体" w:hAnsi="宋体"/>
            <w:sz w:val="24"/>
          </w:rPr>
          <w:fldChar w:fldCharType="separate"/>
        </w:r>
        <w:r w:rsidR="008B024C" w:rsidRPr="008B024C">
          <w:rPr>
            <w:rFonts w:ascii="宋体" w:eastAsia="宋体" w:hAnsi="宋体"/>
            <w:noProof/>
            <w:sz w:val="24"/>
            <w:lang w:val="zh-CN"/>
          </w:rPr>
          <w:t>1</w:t>
        </w:r>
        <w:r w:rsidRPr="00B46080">
          <w:rPr>
            <w:rFonts w:ascii="宋体" w:eastAsia="宋体" w:hAnsi="宋体"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FEF449" w14:textId="77777777" w:rsidR="008A75FC" w:rsidRDefault="008A75FC" w:rsidP="0013015B">
      <w:pPr>
        <w:rPr>
          <w:rFonts w:hint="eastAsia"/>
        </w:rPr>
      </w:pPr>
      <w:r>
        <w:separator/>
      </w:r>
    </w:p>
  </w:footnote>
  <w:footnote w:type="continuationSeparator" w:id="0">
    <w:p w14:paraId="482D603E" w14:textId="77777777" w:rsidR="008A75FC" w:rsidRDefault="008A75FC" w:rsidP="0013015B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70F55"/>
    <w:multiLevelType w:val="hybridMultilevel"/>
    <w:tmpl w:val="4F8057F4"/>
    <w:lvl w:ilvl="0" w:tplc="5C743840">
      <w:start w:val="1"/>
      <w:numFmt w:val="bullet"/>
      <w:lvlText w:val="·"/>
      <w:lvlJc w:val="left"/>
      <w:pPr>
        <w:ind w:left="1000" w:hanging="360"/>
      </w:pPr>
      <w:rPr>
        <w:rFonts w:ascii="仿宋_GB2312" w:eastAsia="仿宋_GB2312" w:hAnsi="Times New Roma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4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</w:abstractNum>
  <w:abstractNum w:abstractNumId="1" w15:restartNumberingAfterBreak="0">
    <w:nsid w:val="57AA5C56"/>
    <w:multiLevelType w:val="multilevel"/>
    <w:tmpl w:val="C5F6088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F7A5146"/>
    <w:multiLevelType w:val="hybridMultilevel"/>
    <w:tmpl w:val="1D2C624A"/>
    <w:lvl w:ilvl="0" w:tplc="48FEA630">
      <w:start w:val="1"/>
      <w:numFmt w:val="decimal"/>
      <w:lvlText w:val="%1，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 w16cid:durableId="734668305">
    <w:abstractNumId w:val="1"/>
  </w:num>
  <w:num w:numId="2" w16cid:durableId="330328551">
    <w:abstractNumId w:val="2"/>
  </w:num>
  <w:num w:numId="3" w16cid:durableId="1447773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MzczMTGxMDIzNjdW0lEKTi0uzszPAykwrAUA4dPq+iwAAAA="/>
  </w:docVars>
  <w:rsids>
    <w:rsidRoot w:val="00206DAF"/>
    <w:rsid w:val="000011B0"/>
    <w:rsid w:val="00005031"/>
    <w:rsid w:val="0002054F"/>
    <w:rsid w:val="00020FEE"/>
    <w:rsid w:val="000221A7"/>
    <w:rsid w:val="000431EF"/>
    <w:rsid w:val="0005411E"/>
    <w:rsid w:val="000725CF"/>
    <w:rsid w:val="00080CDC"/>
    <w:rsid w:val="000B445F"/>
    <w:rsid w:val="000C1AA8"/>
    <w:rsid w:val="000C32A1"/>
    <w:rsid w:val="000C518E"/>
    <w:rsid w:val="000C6729"/>
    <w:rsid w:val="000D68F8"/>
    <w:rsid w:val="000F2814"/>
    <w:rsid w:val="000F2F72"/>
    <w:rsid w:val="00113370"/>
    <w:rsid w:val="001149E3"/>
    <w:rsid w:val="0012037E"/>
    <w:rsid w:val="0013015B"/>
    <w:rsid w:val="0013727C"/>
    <w:rsid w:val="00150FBF"/>
    <w:rsid w:val="00161879"/>
    <w:rsid w:val="00161B61"/>
    <w:rsid w:val="00167EEE"/>
    <w:rsid w:val="0017054E"/>
    <w:rsid w:val="001814F6"/>
    <w:rsid w:val="001846BF"/>
    <w:rsid w:val="001C1473"/>
    <w:rsid w:val="001D392E"/>
    <w:rsid w:val="001D68F4"/>
    <w:rsid w:val="001E12FB"/>
    <w:rsid w:val="001E37EC"/>
    <w:rsid w:val="001F396D"/>
    <w:rsid w:val="00206DAF"/>
    <w:rsid w:val="002159E2"/>
    <w:rsid w:val="00225FDE"/>
    <w:rsid w:val="00234A19"/>
    <w:rsid w:val="002364F4"/>
    <w:rsid w:val="002539FB"/>
    <w:rsid w:val="0025436A"/>
    <w:rsid w:val="00271A72"/>
    <w:rsid w:val="002758BB"/>
    <w:rsid w:val="0029364E"/>
    <w:rsid w:val="00297471"/>
    <w:rsid w:val="002A0C57"/>
    <w:rsid w:val="002B2D67"/>
    <w:rsid w:val="002B5366"/>
    <w:rsid w:val="002C171C"/>
    <w:rsid w:val="002C234D"/>
    <w:rsid w:val="002E60B8"/>
    <w:rsid w:val="002E6A7C"/>
    <w:rsid w:val="00302F50"/>
    <w:rsid w:val="00306FF9"/>
    <w:rsid w:val="0032605C"/>
    <w:rsid w:val="0034287D"/>
    <w:rsid w:val="0034572F"/>
    <w:rsid w:val="00346935"/>
    <w:rsid w:val="00353415"/>
    <w:rsid w:val="003679B5"/>
    <w:rsid w:val="00372AD4"/>
    <w:rsid w:val="00375421"/>
    <w:rsid w:val="00384DC0"/>
    <w:rsid w:val="003971D9"/>
    <w:rsid w:val="003A64B3"/>
    <w:rsid w:val="003A71B3"/>
    <w:rsid w:val="003A7A0F"/>
    <w:rsid w:val="003B37C6"/>
    <w:rsid w:val="003B5F5E"/>
    <w:rsid w:val="003C7245"/>
    <w:rsid w:val="003E5CBC"/>
    <w:rsid w:val="003E77BD"/>
    <w:rsid w:val="00401051"/>
    <w:rsid w:val="00401353"/>
    <w:rsid w:val="004014F4"/>
    <w:rsid w:val="00403702"/>
    <w:rsid w:val="00411B1F"/>
    <w:rsid w:val="00416D08"/>
    <w:rsid w:val="0042719C"/>
    <w:rsid w:val="00453004"/>
    <w:rsid w:val="00455F07"/>
    <w:rsid w:val="004616E2"/>
    <w:rsid w:val="004774DF"/>
    <w:rsid w:val="0048099D"/>
    <w:rsid w:val="004958EA"/>
    <w:rsid w:val="00497DFA"/>
    <w:rsid w:val="004A2CDD"/>
    <w:rsid w:val="004B48C0"/>
    <w:rsid w:val="004B4F36"/>
    <w:rsid w:val="004B5123"/>
    <w:rsid w:val="004C18D4"/>
    <w:rsid w:val="004E1F01"/>
    <w:rsid w:val="004E4672"/>
    <w:rsid w:val="004E7F24"/>
    <w:rsid w:val="004F5505"/>
    <w:rsid w:val="00505B3C"/>
    <w:rsid w:val="00505E10"/>
    <w:rsid w:val="00510C65"/>
    <w:rsid w:val="00522A8A"/>
    <w:rsid w:val="00522B51"/>
    <w:rsid w:val="00540687"/>
    <w:rsid w:val="005518DD"/>
    <w:rsid w:val="005529DB"/>
    <w:rsid w:val="0056175A"/>
    <w:rsid w:val="00577A11"/>
    <w:rsid w:val="00583774"/>
    <w:rsid w:val="00585120"/>
    <w:rsid w:val="00586BD2"/>
    <w:rsid w:val="00587DD2"/>
    <w:rsid w:val="005917FF"/>
    <w:rsid w:val="005A1B6C"/>
    <w:rsid w:val="005A1C16"/>
    <w:rsid w:val="005A2E7E"/>
    <w:rsid w:val="005A710F"/>
    <w:rsid w:val="005C197B"/>
    <w:rsid w:val="005E001A"/>
    <w:rsid w:val="005E01F4"/>
    <w:rsid w:val="005E07C6"/>
    <w:rsid w:val="005F6F12"/>
    <w:rsid w:val="00607AC4"/>
    <w:rsid w:val="00611636"/>
    <w:rsid w:val="00631805"/>
    <w:rsid w:val="00633B53"/>
    <w:rsid w:val="00635A02"/>
    <w:rsid w:val="00637A37"/>
    <w:rsid w:val="0064564B"/>
    <w:rsid w:val="00646B16"/>
    <w:rsid w:val="00663290"/>
    <w:rsid w:val="00663732"/>
    <w:rsid w:val="0066420B"/>
    <w:rsid w:val="00687CE4"/>
    <w:rsid w:val="006A6698"/>
    <w:rsid w:val="006B21F8"/>
    <w:rsid w:val="006B318D"/>
    <w:rsid w:val="006B52AC"/>
    <w:rsid w:val="006C4A56"/>
    <w:rsid w:val="006C66F5"/>
    <w:rsid w:val="006D13B2"/>
    <w:rsid w:val="006E2137"/>
    <w:rsid w:val="0070038A"/>
    <w:rsid w:val="00722A9D"/>
    <w:rsid w:val="0072372A"/>
    <w:rsid w:val="007332A8"/>
    <w:rsid w:val="0073489A"/>
    <w:rsid w:val="00736A00"/>
    <w:rsid w:val="00741A69"/>
    <w:rsid w:val="00745169"/>
    <w:rsid w:val="00745934"/>
    <w:rsid w:val="00756795"/>
    <w:rsid w:val="007631C5"/>
    <w:rsid w:val="00777A7E"/>
    <w:rsid w:val="00792E4B"/>
    <w:rsid w:val="007950E4"/>
    <w:rsid w:val="00796589"/>
    <w:rsid w:val="007B1B75"/>
    <w:rsid w:val="007B280D"/>
    <w:rsid w:val="007E37E4"/>
    <w:rsid w:val="007F4E38"/>
    <w:rsid w:val="007F6E0F"/>
    <w:rsid w:val="008042E6"/>
    <w:rsid w:val="00806DE9"/>
    <w:rsid w:val="00810226"/>
    <w:rsid w:val="00817A28"/>
    <w:rsid w:val="00871CE1"/>
    <w:rsid w:val="00872CAD"/>
    <w:rsid w:val="008A75FC"/>
    <w:rsid w:val="008B024C"/>
    <w:rsid w:val="008B03E9"/>
    <w:rsid w:val="008E1C33"/>
    <w:rsid w:val="008E6E5A"/>
    <w:rsid w:val="008F2FD3"/>
    <w:rsid w:val="009068EB"/>
    <w:rsid w:val="00910C7E"/>
    <w:rsid w:val="0092436C"/>
    <w:rsid w:val="00941CAF"/>
    <w:rsid w:val="00942CAA"/>
    <w:rsid w:val="00945898"/>
    <w:rsid w:val="00972DEE"/>
    <w:rsid w:val="00981D1B"/>
    <w:rsid w:val="00987211"/>
    <w:rsid w:val="009936C3"/>
    <w:rsid w:val="009A4CCE"/>
    <w:rsid w:val="009C0772"/>
    <w:rsid w:val="009D424C"/>
    <w:rsid w:val="009D5A25"/>
    <w:rsid w:val="009F1309"/>
    <w:rsid w:val="00A10EF3"/>
    <w:rsid w:val="00A16F13"/>
    <w:rsid w:val="00A23BE3"/>
    <w:rsid w:val="00A317C9"/>
    <w:rsid w:val="00A46161"/>
    <w:rsid w:val="00A54255"/>
    <w:rsid w:val="00A57628"/>
    <w:rsid w:val="00A61CEF"/>
    <w:rsid w:val="00A72F06"/>
    <w:rsid w:val="00A837D8"/>
    <w:rsid w:val="00A97191"/>
    <w:rsid w:val="00A97D92"/>
    <w:rsid w:val="00AC3A48"/>
    <w:rsid w:val="00AE0D0E"/>
    <w:rsid w:val="00B0791D"/>
    <w:rsid w:val="00B32A21"/>
    <w:rsid w:val="00B35A99"/>
    <w:rsid w:val="00B37691"/>
    <w:rsid w:val="00B37B4F"/>
    <w:rsid w:val="00B46080"/>
    <w:rsid w:val="00B724F6"/>
    <w:rsid w:val="00B73C24"/>
    <w:rsid w:val="00B76A09"/>
    <w:rsid w:val="00B84BA2"/>
    <w:rsid w:val="00B86D28"/>
    <w:rsid w:val="00B93412"/>
    <w:rsid w:val="00BB2A41"/>
    <w:rsid w:val="00BB2D95"/>
    <w:rsid w:val="00BC7F2F"/>
    <w:rsid w:val="00BD77FA"/>
    <w:rsid w:val="00BE68FC"/>
    <w:rsid w:val="00BF131D"/>
    <w:rsid w:val="00BF2B39"/>
    <w:rsid w:val="00BF40E8"/>
    <w:rsid w:val="00C00EB2"/>
    <w:rsid w:val="00C130BF"/>
    <w:rsid w:val="00C23EF7"/>
    <w:rsid w:val="00C2636D"/>
    <w:rsid w:val="00C27701"/>
    <w:rsid w:val="00C27E84"/>
    <w:rsid w:val="00C30ED9"/>
    <w:rsid w:val="00C354CE"/>
    <w:rsid w:val="00C36CDE"/>
    <w:rsid w:val="00C37282"/>
    <w:rsid w:val="00C41CCF"/>
    <w:rsid w:val="00C43537"/>
    <w:rsid w:val="00C538BC"/>
    <w:rsid w:val="00C655FE"/>
    <w:rsid w:val="00C66071"/>
    <w:rsid w:val="00C91EE6"/>
    <w:rsid w:val="00C970DA"/>
    <w:rsid w:val="00CA3AB0"/>
    <w:rsid w:val="00CB135B"/>
    <w:rsid w:val="00CC094D"/>
    <w:rsid w:val="00CC4A98"/>
    <w:rsid w:val="00CC5CDE"/>
    <w:rsid w:val="00CD24A2"/>
    <w:rsid w:val="00CE03C0"/>
    <w:rsid w:val="00CE5665"/>
    <w:rsid w:val="00D13FF3"/>
    <w:rsid w:val="00D17622"/>
    <w:rsid w:val="00D24CEE"/>
    <w:rsid w:val="00D277FE"/>
    <w:rsid w:val="00D303A9"/>
    <w:rsid w:val="00D3535A"/>
    <w:rsid w:val="00D37D36"/>
    <w:rsid w:val="00D46DB8"/>
    <w:rsid w:val="00D52D41"/>
    <w:rsid w:val="00D52DC7"/>
    <w:rsid w:val="00D535B6"/>
    <w:rsid w:val="00D8672B"/>
    <w:rsid w:val="00D87BC3"/>
    <w:rsid w:val="00D919BF"/>
    <w:rsid w:val="00D92209"/>
    <w:rsid w:val="00DA3228"/>
    <w:rsid w:val="00DA6AC4"/>
    <w:rsid w:val="00DB3EA7"/>
    <w:rsid w:val="00DB4126"/>
    <w:rsid w:val="00DC363A"/>
    <w:rsid w:val="00DC46C0"/>
    <w:rsid w:val="00DD1153"/>
    <w:rsid w:val="00DD6136"/>
    <w:rsid w:val="00DE4125"/>
    <w:rsid w:val="00DF56AD"/>
    <w:rsid w:val="00E01F86"/>
    <w:rsid w:val="00E02E95"/>
    <w:rsid w:val="00E04272"/>
    <w:rsid w:val="00E1066B"/>
    <w:rsid w:val="00E27090"/>
    <w:rsid w:val="00E44969"/>
    <w:rsid w:val="00E50CCB"/>
    <w:rsid w:val="00E67F90"/>
    <w:rsid w:val="00E80F34"/>
    <w:rsid w:val="00E93EFF"/>
    <w:rsid w:val="00E943E0"/>
    <w:rsid w:val="00E95A08"/>
    <w:rsid w:val="00EC0807"/>
    <w:rsid w:val="00EC17C2"/>
    <w:rsid w:val="00EC4F9C"/>
    <w:rsid w:val="00ED13E5"/>
    <w:rsid w:val="00F0585E"/>
    <w:rsid w:val="00F25361"/>
    <w:rsid w:val="00F40B33"/>
    <w:rsid w:val="00F50A26"/>
    <w:rsid w:val="00F6050D"/>
    <w:rsid w:val="00F642E2"/>
    <w:rsid w:val="00F750C2"/>
    <w:rsid w:val="00F927DA"/>
    <w:rsid w:val="00FA097A"/>
    <w:rsid w:val="00FB46B2"/>
    <w:rsid w:val="00FB7C22"/>
    <w:rsid w:val="00FC2A62"/>
    <w:rsid w:val="00FC79B9"/>
    <w:rsid w:val="00FD6CD5"/>
    <w:rsid w:val="00FE4900"/>
    <w:rsid w:val="00FE5FD8"/>
    <w:rsid w:val="00FE6A97"/>
    <w:rsid w:val="00FF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7E1D83"/>
  <w15:chartTrackingRefBased/>
  <w15:docId w15:val="{87674D8F-83D2-490B-A43C-BB64828C0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77A1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01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3015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301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3015B"/>
    <w:rPr>
      <w:sz w:val="18"/>
      <w:szCs w:val="18"/>
    </w:rPr>
  </w:style>
  <w:style w:type="paragraph" w:styleId="a7">
    <w:name w:val="List Paragraph"/>
    <w:basedOn w:val="a"/>
    <w:uiPriority w:val="34"/>
    <w:qFormat/>
    <w:rsid w:val="00D919BF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D919BF"/>
    <w:rPr>
      <w:color w:val="0563C1" w:themeColor="hyperlink"/>
      <w:u w:val="single"/>
    </w:rPr>
  </w:style>
  <w:style w:type="paragraph" w:customStyle="1" w:styleId="Default">
    <w:name w:val="Default"/>
    <w:rsid w:val="00A23BE3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character" w:styleId="a9">
    <w:name w:val="FollowedHyperlink"/>
    <w:basedOn w:val="a0"/>
    <w:uiPriority w:val="99"/>
    <w:semiHidden/>
    <w:unhideWhenUsed/>
    <w:rsid w:val="00E93EFF"/>
    <w:rPr>
      <w:color w:val="954F72" w:themeColor="followedHyperlink"/>
      <w:u w:val="single"/>
    </w:rPr>
  </w:style>
  <w:style w:type="paragraph" w:styleId="aa">
    <w:name w:val="Date"/>
    <w:basedOn w:val="a"/>
    <w:next w:val="a"/>
    <w:link w:val="ab"/>
    <w:uiPriority w:val="99"/>
    <w:semiHidden/>
    <w:unhideWhenUsed/>
    <w:rsid w:val="00522B51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522B51"/>
  </w:style>
  <w:style w:type="character" w:styleId="ac">
    <w:name w:val="Emphasis"/>
    <w:basedOn w:val="a0"/>
    <w:uiPriority w:val="20"/>
    <w:qFormat/>
    <w:rsid w:val="00941CAF"/>
    <w:rPr>
      <w:i/>
      <w:iCs/>
    </w:rPr>
  </w:style>
  <w:style w:type="paragraph" w:customStyle="1" w:styleId="ad">
    <w:name w:val="正文空两格"/>
    <w:basedOn w:val="a"/>
    <w:link w:val="Char"/>
    <w:qFormat/>
    <w:rsid w:val="009936C3"/>
    <w:pPr>
      <w:adjustRightInd w:val="0"/>
      <w:spacing w:line="440" w:lineRule="exact"/>
      <w:ind w:firstLineChars="200" w:firstLine="480"/>
      <w:textAlignment w:val="baseline"/>
    </w:pPr>
    <w:rPr>
      <w:rFonts w:ascii="Times New Roman" w:eastAsia="宋体" w:hAnsi="Times New Roman" w:cs="Times New Roman"/>
      <w:kern w:val="0"/>
      <w:sz w:val="24"/>
      <w:szCs w:val="30"/>
      <w:lang w:val="x-none" w:eastAsia="x-none"/>
    </w:rPr>
  </w:style>
  <w:style w:type="character" w:customStyle="1" w:styleId="Char">
    <w:name w:val="正文空两格 Char"/>
    <w:link w:val="ad"/>
    <w:rsid w:val="009936C3"/>
    <w:rPr>
      <w:rFonts w:ascii="Times New Roman" w:eastAsia="宋体" w:hAnsi="Times New Roman" w:cs="Times New Roman"/>
      <w:kern w:val="0"/>
      <w:sz w:val="24"/>
      <w:szCs w:val="30"/>
      <w:lang w:val="x-none" w:eastAsia="x-none"/>
    </w:rPr>
  </w:style>
  <w:style w:type="paragraph" w:customStyle="1" w:styleId="TableParagraph">
    <w:name w:val="Table Paragraph"/>
    <w:basedOn w:val="a"/>
    <w:uiPriority w:val="1"/>
    <w:qFormat/>
    <w:rsid w:val="006A6698"/>
    <w:pPr>
      <w:jc w:val="center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4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1EFDBD-B755-4A34-BBAF-C3E8BA08B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9</Words>
  <Characters>144</Characters>
  <Application>Microsoft Office Word</Application>
  <DocSecurity>0</DocSecurity>
  <Lines>72</Lines>
  <Paragraphs>47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xing</dc:creator>
  <cp:keywords/>
  <dc:description/>
  <cp:lastModifiedBy>wangyubin</cp:lastModifiedBy>
  <cp:revision>16</cp:revision>
  <dcterms:created xsi:type="dcterms:W3CDTF">2025-11-24T03:36:00Z</dcterms:created>
  <dcterms:modified xsi:type="dcterms:W3CDTF">2025-11-28T03:24:00Z</dcterms:modified>
</cp:coreProperties>
</file>